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4EC14" w14:textId="6B3F29BB" w:rsidR="0034082D" w:rsidRPr="002376AD" w:rsidRDefault="0034082D" w:rsidP="0034082D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vičenie z predmetu: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2376AD">
        <w:rPr>
          <w:rFonts w:ascii="Times New Roman" w:hAnsi="Times New Roman" w:cs="Times New Roman"/>
          <w:b/>
          <w:sz w:val="24"/>
          <w:szCs w:val="24"/>
        </w:rPr>
        <w:t xml:space="preserve">Geografia Slovenska </w:t>
      </w:r>
      <w:r w:rsidR="00E57E6D">
        <w:rPr>
          <w:rFonts w:ascii="Times New Roman" w:hAnsi="Times New Roman" w:cs="Times New Roman"/>
          <w:b/>
          <w:sz w:val="24"/>
          <w:szCs w:val="24"/>
        </w:rPr>
        <w:t>(</w:t>
      </w:r>
      <w:r w:rsidRPr="002376AD">
        <w:rPr>
          <w:rFonts w:ascii="Times New Roman" w:hAnsi="Times New Roman" w:cs="Times New Roman"/>
          <w:b/>
          <w:sz w:val="24"/>
          <w:szCs w:val="24"/>
        </w:rPr>
        <w:t>1</w:t>
      </w:r>
      <w:r w:rsidR="00E57E6D">
        <w:rPr>
          <w:rFonts w:ascii="Times New Roman" w:hAnsi="Times New Roman" w:cs="Times New Roman"/>
          <w:b/>
          <w:sz w:val="24"/>
          <w:szCs w:val="24"/>
        </w:rPr>
        <w:t>)</w:t>
      </w:r>
    </w:p>
    <w:p w14:paraId="2D7189A4" w14:textId="77777777" w:rsidR="0034082D" w:rsidRDefault="0034082D" w:rsidP="0034082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7BA3244" w14:textId="091E23C5" w:rsidR="0034082D" w:rsidRDefault="0034082D" w:rsidP="0034082D">
      <w:pPr>
        <w:jc w:val="both"/>
        <w:rPr>
          <w:rFonts w:ascii="Times New Roman" w:hAnsi="Times New Roman" w:cs="Times New Roman"/>
          <w:sz w:val="24"/>
          <w:szCs w:val="24"/>
        </w:rPr>
      </w:pPr>
      <w:r w:rsidRPr="003C029F">
        <w:rPr>
          <w:rFonts w:ascii="Times New Roman" w:hAnsi="Times New Roman" w:cs="Times New Roman"/>
          <w:sz w:val="24"/>
          <w:szCs w:val="24"/>
        </w:rPr>
        <w:t>Podmienky</w:t>
      </w:r>
      <w:r>
        <w:rPr>
          <w:rFonts w:ascii="Times New Roman" w:hAnsi="Times New Roman" w:cs="Times New Roman"/>
          <w:sz w:val="24"/>
          <w:szCs w:val="24"/>
        </w:rPr>
        <w:t xml:space="preserve">: Cvičenie tvorí </w:t>
      </w:r>
      <w:r w:rsidR="006D449C">
        <w:rPr>
          <w:rFonts w:ascii="Times New Roman" w:hAnsi="Times New Roman" w:cs="Times New Roman"/>
          <w:b/>
          <w:sz w:val="24"/>
          <w:szCs w:val="24"/>
        </w:rPr>
        <w:t>5</w:t>
      </w:r>
      <w:r w:rsidRPr="004E3B9C">
        <w:rPr>
          <w:rFonts w:ascii="Times New Roman" w:hAnsi="Times New Roman" w:cs="Times New Roman"/>
          <w:b/>
          <w:sz w:val="24"/>
          <w:szCs w:val="24"/>
        </w:rPr>
        <w:t>0% celkového hodnotenia predmetu</w:t>
      </w:r>
      <w:r>
        <w:rPr>
          <w:rFonts w:ascii="Times New Roman" w:hAnsi="Times New Roman" w:cs="Times New Roman"/>
          <w:sz w:val="24"/>
          <w:szCs w:val="24"/>
        </w:rPr>
        <w:t xml:space="preserve">. Získané hodnotenie v podobe bodov si študent prenesie ku skúške, kde sa sčíta s bodovým ziskom zo skúšky. </w:t>
      </w:r>
    </w:p>
    <w:p w14:paraId="3D2744CD" w14:textId="0E9EF63B" w:rsidR="0034082D" w:rsidRDefault="0034082D" w:rsidP="0034082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čas semestra sa budú písať </w:t>
      </w:r>
      <w:r w:rsidRPr="004E3B9C">
        <w:rPr>
          <w:rFonts w:ascii="Times New Roman" w:hAnsi="Times New Roman" w:cs="Times New Roman"/>
          <w:b/>
          <w:sz w:val="24"/>
          <w:szCs w:val="24"/>
        </w:rPr>
        <w:t xml:space="preserve">dve celoročníkové </w:t>
      </w:r>
      <w:r>
        <w:rPr>
          <w:rFonts w:ascii="Times New Roman" w:hAnsi="Times New Roman" w:cs="Times New Roman"/>
          <w:b/>
          <w:sz w:val="24"/>
          <w:szCs w:val="24"/>
        </w:rPr>
        <w:t>testovania</w:t>
      </w:r>
      <w:r>
        <w:rPr>
          <w:rFonts w:ascii="Times New Roman" w:hAnsi="Times New Roman" w:cs="Times New Roman"/>
          <w:sz w:val="24"/>
          <w:szCs w:val="24"/>
        </w:rPr>
        <w:t xml:space="preserve"> sumarizujúce prebraté témy. Dve testovania predstavujú </w:t>
      </w:r>
      <w:r w:rsidRPr="004E3B9C">
        <w:rPr>
          <w:rFonts w:ascii="Times New Roman" w:hAnsi="Times New Roman" w:cs="Times New Roman"/>
          <w:b/>
          <w:sz w:val="24"/>
          <w:szCs w:val="24"/>
        </w:rPr>
        <w:t>50% hodnotenia cvičenia</w:t>
      </w:r>
      <w:r w:rsidR="00480E0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80E00" w:rsidRPr="00480E00">
        <w:rPr>
          <w:rFonts w:ascii="Times New Roman" w:hAnsi="Times New Roman" w:cs="Times New Roman"/>
          <w:bCs/>
          <w:sz w:val="24"/>
          <w:szCs w:val="24"/>
        </w:rPr>
        <w:t xml:space="preserve">(možnosť </w:t>
      </w:r>
      <w:r w:rsidR="00586CBD">
        <w:rPr>
          <w:rFonts w:ascii="Times New Roman" w:hAnsi="Times New Roman" w:cs="Times New Roman"/>
          <w:bCs/>
          <w:sz w:val="24"/>
          <w:szCs w:val="24"/>
        </w:rPr>
        <w:t>jednej</w:t>
      </w:r>
      <w:r w:rsidR="00480E00" w:rsidRPr="00480E00">
        <w:rPr>
          <w:rFonts w:ascii="Times New Roman" w:hAnsi="Times New Roman" w:cs="Times New Roman"/>
          <w:bCs/>
          <w:sz w:val="24"/>
          <w:szCs w:val="24"/>
        </w:rPr>
        <w:t xml:space="preserve"> opravy len jedného testu</w:t>
      </w:r>
      <w:r w:rsidR="003F35A5">
        <w:rPr>
          <w:rFonts w:ascii="Times New Roman" w:hAnsi="Times New Roman" w:cs="Times New Roman"/>
          <w:bCs/>
          <w:sz w:val="24"/>
          <w:szCs w:val="24"/>
        </w:rPr>
        <w:t>!</w:t>
      </w:r>
      <w:r w:rsidR="00480E00" w:rsidRPr="00480E00">
        <w:rPr>
          <w:rFonts w:ascii="Times New Roman" w:hAnsi="Times New Roman" w:cs="Times New Roman"/>
          <w:bCs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Testovania sa uskutočnia v dopredu dohodnutých termínoch. Termíny budú oznámené na prednáške. </w:t>
      </w:r>
      <w:r w:rsidRPr="006D449C">
        <w:rPr>
          <w:rFonts w:ascii="Times New Roman" w:hAnsi="Times New Roman" w:cs="Times New Roman"/>
          <w:b/>
          <w:bCs/>
          <w:sz w:val="24"/>
          <w:szCs w:val="24"/>
        </w:rPr>
        <w:t>Zvyšných 50% hodnotenia cvičenia</w:t>
      </w:r>
      <w:r>
        <w:rPr>
          <w:rFonts w:ascii="Times New Roman" w:hAnsi="Times New Roman" w:cs="Times New Roman"/>
          <w:sz w:val="24"/>
          <w:szCs w:val="24"/>
        </w:rPr>
        <w:t xml:space="preserve"> bude predstavovať práca na cvičení v podobe:</w:t>
      </w:r>
    </w:p>
    <w:p w14:paraId="26874E1B" w14:textId="77777777" w:rsidR="0034082D" w:rsidRDefault="0034082D" w:rsidP="0034082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E3B9C">
        <w:rPr>
          <w:rFonts w:ascii="Times New Roman" w:hAnsi="Times New Roman" w:cs="Times New Roman"/>
          <w:b/>
          <w:sz w:val="24"/>
          <w:szCs w:val="24"/>
        </w:rPr>
        <w:t>30%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vypracovanie zadaného </w:t>
      </w:r>
      <w:r w:rsidRPr="004E3B9C">
        <w:rPr>
          <w:rFonts w:ascii="Times New Roman" w:hAnsi="Times New Roman" w:cs="Times New Roman"/>
          <w:b/>
          <w:sz w:val="24"/>
          <w:szCs w:val="24"/>
        </w:rPr>
        <w:t>projekt</w:t>
      </w:r>
      <w:r w:rsidRPr="00CE22A1">
        <w:rPr>
          <w:rFonts w:ascii="Times New Roman" w:hAnsi="Times New Roman" w:cs="Times New Roman"/>
          <w:b/>
          <w:bCs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 xml:space="preserve"> na každé cvičenie a jeho prezentácia </w:t>
      </w:r>
    </w:p>
    <w:p w14:paraId="2FCC2F49" w14:textId="608BB5D2" w:rsidR="0034082D" w:rsidRDefault="0034082D" w:rsidP="0034082D">
      <w:pPr>
        <w:jc w:val="both"/>
        <w:rPr>
          <w:rFonts w:ascii="Times New Roman" w:hAnsi="Times New Roman" w:cs="Times New Roman"/>
          <w:sz w:val="24"/>
          <w:szCs w:val="24"/>
        </w:rPr>
      </w:pPr>
      <w:r w:rsidRPr="004E3B9C">
        <w:rPr>
          <w:rFonts w:ascii="Times New Roman" w:hAnsi="Times New Roman" w:cs="Times New Roman"/>
          <w:b/>
          <w:sz w:val="24"/>
          <w:szCs w:val="24"/>
        </w:rPr>
        <w:t>10%+10%</w:t>
      </w:r>
      <w:r>
        <w:rPr>
          <w:rFonts w:ascii="Times New Roman" w:hAnsi="Times New Roman" w:cs="Times New Roman"/>
          <w:sz w:val="24"/>
          <w:szCs w:val="24"/>
        </w:rPr>
        <w:tab/>
        <w:t xml:space="preserve">priebežné </w:t>
      </w:r>
      <w:r w:rsidRPr="004E3B9C">
        <w:rPr>
          <w:rFonts w:ascii="Times New Roman" w:hAnsi="Times New Roman" w:cs="Times New Roman"/>
          <w:b/>
          <w:sz w:val="24"/>
          <w:szCs w:val="24"/>
        </w:rPr>
        <w:t>testovani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na cvičení </w:t>
      </w:r>
      <w:r w:rsidR="005D35A2">
        <w:rPr>
          <w:rFonts w:ascii="Times New Roman" w:hAnsi="Times New Roman" w:cs="Times New Roman"/>
          <w:sz w:val="24"/>
          <w:szCs w:val="24"/>
        </w:rPr>
        <w:t>(bez možnosti opravy, t</w:t>
      </w:r>
      <w:r w:rsidR="00562F53">
        <w:rPr>
          <w:rFonts w:ascii="Times New Roman" w:hAnsi="Times New Roman" w:cs="Times New Roman"/>
          <w:sz w:val="24"/>
          <w:szCs w:val="24"/>
        </w:rPr>
        <w:t>.</w:t>
      </w:r>
      <w:r w:rsidR="005D35A2">
        <w:rPr>
          <w:rFonts w:ascii="Times New Roman" w:hAnsi="Times New Roman" w:cs="Times New Roman"/>
          <w:sz w:val="24"/>
          <w:szCs w:val="24"/>
        </w:rPr>
        <w:t>j. len jeden termín)</w:t>
      </w:r>
    </w:p>
    <w:p w14:paraId="473ED651" w14:textId="4F7B6B3D" w:rsidR="0034082D" w:rsidRDefault="0034082D" w:rsidP="0034082D">
      <w:pPr>
        <w:jc w:val="both"/>
        <w:rPr>
          <w:rFonts w:ascii="Times New Roman" w:hAnsi="Times New Roman" w:cs="Times New Roman"/>
          <w:sz w:val="24"/>
          <w:szCs w:val="24"/>
        </w:rPr>
      </w:pPr>
      <w:r w:rsidRPr="004E3B9C">
        <w:rPr>
          <w:rFonts w:ascii="Times New Roman" w:hAnsi="Times New Roman" w:cs="Times New Roman"/>
          <w:b/>
          <w:sz w:val="24"/>
          <w:szCs w:val="24"/>
        </w:rPr>
        <w:t>Účasť</w:t>
      </w:r>
      <w:r>
        <w:rPr>
          <w:rFonts w:ascii="Times New Roman" w:hAnsi="Times New Roman" w:cs="Times New Roman"/>
          <w:sz w:val="24"/>
          <w:szCs w:val="24"/>
        </w:rPr>
        <w:t xml:space="preserve"> na cvičeniach je </w:t>
      </w:r>
      <w:r w:rsidRPr="004E3B9C">
        <w:rPr>
          <w:rFonts w:ascii="Times New Roman" w:hAnsi="Times New Roman" w:cs="Times New Roman"/>
          <w:b/>
          <w:sz w:val="24"/>
          <w:szCs w:val="24"/>
        </w:rPr>
        <w:t>POVINNÁ</w:t>
      </w:r>
      <w:r>
        <w:rPr>
          <w:rFonts w:ascii="Times New Roman" w:hAnsi="Times New Roman" w:cs="Times New Roman"/>
          <w:sz w:val="24"/>
          <w:szCs w:val="24"/>
        </w:rPr>
        <w:t xml:space="preserve">. Dve absencie počas semestra sú akceptovateľné, </w:t>
      </w:r>
      <w:r w:rsidRPr="003C029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retia diskvalifikuje študenta. Absencia = fyzická </w:t>
      </w:r>
      <w:r w:rsidRPr="004E3B9C">
        <w:rPr>
          <w:rFonts w:ascii="Times New Roman" w:hAnsi="Times New Roman" w:cs="Times New Roman"/>
          <w:sz w:val="24"/>
          <w:szCs w:val="24"/>
          <w:u w:val="single"/>
        </w:rPr>
        <w:t>neúčasť</w:t>
      </w:r>
      <w:r>
        <w:rPr>
          <w:rFonts w:ascii="Times New Roman" w:hAnsi="Times New Roman" w:cs="Times New Roman"/>
          <w:sz w:val="24"/>
          <w:szCs w:val="24"/>
        </w:rPr>
        <w:t xml:space="preserve"> na cvičení, resp. </w:t>
      </w:r>
      <w:r w:rsidRPr="004E3B9C">
        <w:rPr>
          <w:rFonts w:ascii="Times New Roman" w:hAnsi="Times New Roman" w:cs="Times New Roman"/>
          <w:sz w:val="24"/>
          <w:szCs w:val="24"/>
          <w:u w:val="single"/>
        </w:rPr>
        <w:t>nepripravenosť</w:t>
      </w:r>
      <w:r>
        <w:rPr>
          <w:rFonts w:ascii="Times New Roman" w:hAnsi="Times New Roman" w:cs="Times New Roman"/>
          <w:sz w:val="24"/>
          <w:szCs w:val="24"/>
        </w:rPr>
        <w:t xml:space="preserve"> na cvičenie</w:t>
      </w:r>
      <w:r w:rsidR="00796F59">
        <w:rPr>
          <w:rFonts w:ascii="Times New Roman" w:hAnsi="Times New Roman" w:cs="Times New Roman"/>
          <w:sz w:val="24"/>
          <w:szCs w:val="24"/>
        </w:rPr>
        <w:t>.</w:t>
      </w:r>
    </w:p>
    <w:p w14:paraId="50B0B040" w14:textId="014E6BE0" w:rsidR="0034082D" w:rsidRDefault="0034082D" w:rsidP="0034082D">
      <w:pPr>
        <w:jc w:val="both"/>
        <w:rPr>
          <w:rFonts w:ascii="Times New Roman" w:hAnsi="Times New Roman" w:cs="Times New Roman"/>
          <w:sz w:val="24"/>
          <w:szCs w:val="24"/>
        </w:rPr>
      </w:pPr>
      <w:r w:rsidRPr="00F22EF9">
        <w:rPr>
          <w:rFonts w:ascii="Times New Roman" w:hAnsi="Times New Roman" w:cs="Times New Roman"/>
          <w:b/>
          <w:sz w:val="24"/>
          <w:szCs w:val="24"/>
        </w:rPr>
        <w:t>Projekt</w:t>
      </w:r>
      <w:r>
        <w:rPr>
          <w:rFonts w:ascii="Times New Roman" w:hAnsi="Times New Roman" w:cs="Times New Roman"/>
          <w:sz w:val="24"/>
          <w:szCs w:val="24"/>
        </w:rPr>
        <w:t xml:space="preserve"> – Študent bude počas celého semestra pracovať na pridelenom </w:t>
      </w:r>
      <w:r w:rsidRPr="00522F9C">
        <w:rPr>
          <w:rFonts w:ascii="Times New Roman" w:hAnsi="Times New Roman" w:cs="Times New Roman"/>
          <w:b/>
          <w:sz w:val="24"/>
          <w:szCs w:val="24"/>
        </w:rPr>
        <w:t>profile</w:t>
      </w:r>
      <w:r>
        <w:rPr>
          <w:rFonts w:ascii="Times New Roman" w:hAnsi="Times New Roman" w:cs="Times New Roman"/>
          <w:sz w:val="24"/>
          <w:szCs w:val="24"/>
        </w:rPr>
        <w:t xml:space="preserve">. Je potrebné mať </w:t>
      </w:r>
      <w:r>
        <w:rPr>
          <w:rFonts w:ascii="Times New Roman" w:hAnsi="Times New Roman"/>
          <w:sz w:val="24"/>
          <w:szCs w:val="24"/>
        </w:rPr>
        <w:t xml:space="preserve">na každé cvičenie spracovanú a pripravenú </w:t>
      </w:r>
      <w:r w:rsidRPr="00522F9C">
        <w:rPr>
          <w:rFonts w:ascii="Times New Roman" w:hAnsi="Times New Roman"/>
          <w:b/>
          <w:sz w:val="24"/>
          <w:szCs w:val="24"/>
        </w:rPr>
        <w:t>aktuálnu tému</w:t>
      </w:r>
      <w:r>
        <w:rPr>
          <w:rFonts w:ascii="Times New Roman" w:hAnsi="Times New Roman"/>
          <w:sz w:val="24"/>
          <w:szCs w:val="24"/>
        </w:rPr>
        <w:t xml:space="preserve"> v podobe prezentácie </w:t>
      </w:r>
      <w:r w:rsidR="006D449C">
        <w:rPr>
          <w:rFonts w:ascii="Times New Roman" w:hAnsi="Times New Roman"/>
          <w:sz w:val="24"/>
          <w:szCs w:val="24"/>
        </w:rPr>
        <w:t xml:space="preserve">( napr. </w:t>
      </w:r>
      <w:r>
        <w:rPr>
          <w:rFonts w:ascii="Times New Roman" w:hAnsi="Times New Roman"/>
          <w:sz w:val="24"/>
          <w:szCs w:val="24"/>
        </w:rPr>
        <w:t xml:space="preserve">v programe </w:t>
      </w:r>
      <w:r w:rsidRPr="006D449C">
        <w:rPr>
          <w:rFonts w:ascii="Times New Roman" w:hAnsi="Times New Roman"/>
          <w:bCs/>
          <w:sz w:val="24"/>
          <w:szCs w:val="24"/>
        </w:rPr>
        <w:t>PowerPoint MS Office</w:t>
      </w:r>
      <w:r w:rsidR="006D449C">
        <w:rPr>
          <w:rFonts w:ascii="Times New Roman" w:hAnsi="Times New Roman"/>
          <w:bCs/>
          <w:sz w:val="24"/>
          <w:szCs w:val="24"/>
        </w:rPr>
        <w:t>,</w:t>
      </w:r>
      <w:r w:rsidRPr="006D449C">
        <w:rPr>
          <w:rFonts w:ascii="Times New Roman" w:hAnsi="Times New Roman"/>
          <w:bCs/>
          <w:sz w:val="24"/>
          <w:szCs w:val="24"/>
        </w:rPr>
        <w:t xml:space="preserve"> PDF</w:t>
      </w:r>
      <w:r w:rsidR="006D449C">
        <w:rPr>
          <w:rFonts w:ascii="Times New Roman" w:hAnsi="Times New Roman"/>
          <w:bCs/>
          <w:sz w:val="24"/>
          <w:szCs w:val="24"/>
        </w:rPr>
        <w:t xml:space="preserve"> alebo inom)</w:t>
      </w:r>
      <w:r>
        <w:rPr>
          <w:rFonts w:ascii="Times New Roman" w:hAnsi="Times New Roman"/>
          <w:sz w:val="24"/>
          <w:szCs w:val="24"/>
        </w:rPr>
        <w:t xml:space="preserve"> v požadovanej obsahovej, rozsahovej aj formálnej kvalite podľa inštrukcií cvičiaceho. </w:t>
      </w:r>
      <w:r>
        <w:rPr>
          <w:rFonts w:ascii="Times New Roman" w:hAnsi="Times New Roman" w:cs="Times New Roman"/>
          <w:sz w:val="24"/>
          <w:szCs w:val="24"/>
        </w:rPr>
        <w:t xml:space="preserve">Pripravenosť na cvičenie znamená mať pripravený spracovaný profil s témou na aktuálny týždeň podľa harmonogramu a jeho </w:t>
      </w:r>
      <w:r w:rsidRPr="00522F9C">
        <w:rPr>
          <w:rFonts w:ascii="Times New Roman" w:hAnsi="Times New Roman" w:cs="Times New Roman"/>
          <w:b/>
          <w:sz w:val="24"/>
          <w:szCs w:val="24"/>
        </w:rPr>
        <w:t xml:space="preserve">včasné zaslanie na </w:t>
      </w:r>
      <w:hyperlink r:id="rId4" w:history="1">
        <w:r w:rsidR="00E57E6D" w:rsidRPr="00562306">
          <w:rPr>
            <w:rStyle w:val="Hypertextovprepojenie"/>
            <w:rFonts w:ascii="Times New Roman" w:hAnsi="Times New Roman" w:cs="Times New Roman"/>
            <w:b/>
            <w:sz w:val="24"/>
            <w:szCs w:val="24"/>
          </w:rPr>
          <w:t>roman.najdeny@uniba.sk</w:t>
        </w:r>
      </w:hyperlink>
      <w:r w:rsidRPr="006D449C">
        <w:rPr>
          <w:rStyle w:val="Hypertextovprepojenie"/>
          <w:rFonts w:ascii="Times New Roman" w:hAnsi="Times New Roman" w:cs="Times New Roman"/>
          <w:b/>
          <w:color w:val="000000" w:themeColor="text1"/>
          <w:sz w:val="24"/>
          <w:szCs w:val="24"/>
          <w:u w:val="none"/>
        </w:rPr>
        <w:t>,</w:t>
      </w:r>
      <w:r w:rsidRPr="00522F9C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vždy do 23:59</w:t>
      </w:r>
      <w:r w:rsidRPr="00522F9C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v </w:t>
      </w:r>
      <w:r w:rsidR="00E57E6D">
        <w:rPr>
          <w:rFonts w:ascii="Times New Roman" w:hAnsi="Times New Roman" w:cs="Times New Roman"/>
          <w:b/>
          <w:sz w:val="24"/>
          <w:szCs w:val="24"/>
        </w:rPr>
        <w:t>sobotu</w:t>
      </w:r>
      <w:r w:rsidRPr="00522F9C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>ktor</w:t>
      </w:r>
      <w:r w:rsidR="00E57E6D">
        <w:rPr>
          <w:rFonts w:ascii="Times New Roman" w:hAnsi="Times New Roman" w:cs="Times New Roman"/>
          <w:b/>
          <w:sz w:val="24"/>
          <w:szCs w:val="24"/>
        </w:rPr>
        <w:t>á</w:t>
      </w:r>
      <w:r>
        <w:rPr>
          <w:rFonts w:ascii="Times New Roman" w:hAnsi="Times New Roman" w:cs="Times New Roman"/>
          <w:b/>
          <w:sz w:val="24"/>
          <w:szCs w:val="24"/>
        </w:rPr>
        <w:t xml:space="preserve"> predchádza</w:t>
      </w:r>
      <w:r w:rsidRPr="00522F9C">
        <w:rPr>
          <w:rFonts w:ascii="Times New Roman" w:hAnsi="Times New Roman" w:cs="Times New Roman"/>
          <w:b/>
          <w:sz w:val="24"/>
          <w:szCs w:val="24"/>
        </w:rPr>
        <w:t xml:space="preserve"> cvičenia</w:t>
      </w:r>
      <w:r>
        <w:rPr>
          <w:rFonts w:ascii="Times New Roman" w:hAnsi="Times New Roman" w:cs="Times New Roman"/>
          <w:b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E6BE99D" w14:textId="77777777" w:rsidR="00E11221" w:rsidRDefault="0034082D" w:rsidP="00E1122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vinnou časťou cvičení je aj vypracovanie </w:t>
      </w:r>
      <w:r w:rsidR="00442BAF">
        <w:rPr>
          <w:rFonts w:ascii="Times New Roman" w:hAnsi="Times New Roman" w:cs="Times New Roman"/>
          <w:b/>
          <w:sz w:val="24"/>
          <w:szCs w:val="24"/>
        </w:rPr>
        <w:t>3</w:t>
      </w:r>
      <w:r w:rsidRPr="00522F9C">
        <w:rPr>
          <w:rFonts w:ascii="Times New Roman" w:hAnsi="Times New Roman" w:cs="Times New Roman"/>
          <w:b/>
          <w:sz w:val="24"/>
          <w:szCs w:val="24"/>
        </w:rPr>
        <w:t xml:space="preserve"> podkladových</w:t>
      </w:r>
      <w:r w:rsidRPr="00F57032">
        <w:rPr>
          <w:rFonts w:ascii="Times New Roman" w:hAnsi="Times New Roman" w:cs="Times New Roman"/>
          <w:b/>
          <w:sz w:val="24"/>
          <w:szCs w:val="24"/>
        </w:rPr>
        <w:t xml:space="preserve"> máp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vo formáte A4 (územie celého Slovenska s legendou), </w:t>
      </w:r>
      <w:r w:rsidRPr="00F57032">
        <w:rPr>
          <w:rFonts w:ascii="Times New Roman" w:hAnsi="Times New Roman" w:cs="Times New Roman"/>
          <w:sz w:val="24"/>
          <w:szCs w:val="24"/>
        </w:rPr>
        <w:t xml:space="preserve">ktoré bude </w:t>
      </w:r>
      <w:r>
        <w:rPr>
          <w:rFonts w:ascii="Times New Roman" w:hAnsi="Times New Roman" w:cs="Times New Roman"/>
          <w:sz w:val="24"/>
          <w:szCs w:val="24"/>
        </w:rPr>
        <w:t>musieť š</w:t>
      </w:r>
      <w:r w:rsidRPr="00F57032">
        <w:rPr>
          <w:rFonts w:ascii="Times New Roman" w:hAnsi="Times New Roman" w:cs="Times New Roman"/>
          <w:sz w:val="24"/>
          <w:szCs w:val="24"/>
        </w:rPr>
        <w:t xml:space="preserve">tudent </w:t>
      </w:r>
      <w:r>
        <w:rPr>
          <w:rFonts w:ascii="Times New Roman" w:hAnsi="Times New Roman" w:cs="Times New Roman"/>
          <w:sz w:val="24"/>
          <w:szCs w:val="24"/>
        </w:rPr>
        <w:t xml:space="preserve">vypracovať priebežne </w:t>
      </w:r>
      <w:r w:rsidRPr="005A61B9">
        <w:rPr>
          <w:rFonts w:ascii="Times New Roman" w:hAnsi="Times New Roman" w:cs="Times New Roman"/>
          <w:sz w:val="24"/>
          <w:szCs w:val="24"/>
        </w:rPr>
        <w:t>podľa harmonogramu a inštrukcií</w:t>
      </w:r>
      <w:r>
        <w:rPr>
          <w:rFonts w:ascii="Times New Roman" w:hAnsi="Times New Roman" w:cs="Times New Roman"/>
          <w:sz w:val="24"/>
          <w:szCs w:val="24"/>
        </w:rPr>
        <w:t xml:space="preserve"> cvičiaceho a odovzdať vytlačené. Mapy: </w:t>
      </w:r>
    </w:p>
    <w:p w14:paraId="6425FB56" w14:textId="7AA0556E" w:rsidR="0034082D" w:rsidRPr="00442BAF" w:rsidRDefault="0034082D" w:rsidP="006B064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="00442BAF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442BAF" w:rsidRPr="00F76021">
        <w:rPr>
          <w:rFonts w:ascii="Times New Roman" w:hAnsi="Times New Roman" w:cs="Times New Roman"/>
          <w:i/>
          <w:sz w:val="24"/>
          <w:szCs w:val="24"/>
        </w:rPr>
        <w:t>Geomorfologické celky</w:t>
      </w:r>
      <w:r w:rsidR="00442BAF">
        <w:rPr>
          <w:rFonts w:ascii="Times New Roman" w:hAnsi="Times New Roman" w:cs="Times New Roman"/>
          <w:i/>
          <w:sz w:val="24"/>
          <w:szCs w:val="24"/>
        </w:rPr>
        <w:t>,</w:t>
      </w:r>
      <w:r w:rsidR="00442BAF" w:rsidRPr="00442BA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442BAF" w:rsidRPr="00F76021">
        <w:rPr>
          <w:rFonts w:ascii="Times New Roman" w:hAnsi="Times New Roman" w:cs="Times New Roman"/>
          <w:i/>
          <w:sz w:val="24"/>
          <w:szCs w:val="24"/>
        </w:rPr>
        <w:t>ich zarade</w:t>
      </w:r>
      <w:r w:rsidR="00442BAF">
        <w:rPr>
          <w:rFonts w:ascii="Times New Roman" w:hAnsi="Times New Roman" w:cs="Times New Roman"/>
          <w:i/>
          <w:sz w:val="24"/>
          <w:szCs w:val="24"/>
        </w:rPr>
        <w:t>nie do geomorfologických oblastí</w:t>
      </w:r>
      <w:r w:rsidR="00442BAF" w:rsidRPr="00F7602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442BAF">
        <w:rPr>
          <w:rFonts w:ascii="Times New Roman" w:hAnsi="Times New Roman" w:cs="Times New Roman"/>
          <w:i/>
          <w:sz w:val="24"/>
          <w:szCs w:val="24"/>
        </w:rPr>
        <w:t>a g</w:t>
      </w:r>
      <w:r w:rsidRPr="00F76021">
        <w:rPr>
          <w:rFonts w:ascii="Times New Roman" w:hAnsi="Times New Roman" w:cs="Times New Roman"/>
          <w:i/>
          <w:sz w:val="24"/>
          <w:szCs w:val="24"/>
        </w:rPr>
        <w:t xml:space="preserve">eologická stavba </w:t>
      </w:r>
      <w:r>
        <w:rPr>
          <w:rFonts w:ascii="Times New Roman" w:hAnsi="Times New Roman" w:cs="Times New Roman"/>
          <w:i/>
          <w:sz w:val="24"/>
          <w:szCs w:val="24"/>
        </w:rPr>
        <w:br/>
      </w:r>
      <w:r w:rsidR="00442BAF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)</w:t>
      </w:r>
      <w:r w:rsidR="006B0649">
        <w:rPr>
          <w:rFonts w:ascii="Times New Roman" w:hAnsi="Times New Roman" w:cs="Times New Roman"/>
          <w:sz w:val="24"/>
          <w:szCs w:val="24"/>
        </w:rPr>
        <w:t xml:space="preserve"> </w:t>
      </w:r>
      <w:r w:rsidRPr="00F76021">
        <w:rPr>
          <w:rFonts w:ascii="Times New Roman" w:hAnsi="Times New Roman" w:cs="Times New Roman"/>
          <w:i/>
          <w:sz w:val="24"/>
          <w:szCs w:val="24"/>
        </w:rPr>
        <w:t>Riečna sieť s vyznačením povodí + jazerá a vodné  nádrž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br/>
      </w:r>
      <w:r w:rsidR="00442BAF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Pr="00F76021">
        <w:rPr>
          <w:rFonts w:ascii="Times New Roman" w:hAnsi="Times New Roman" w:cs="Times New Roman"/>
          <w:i/>
          <w:sz w:val="24"/>
          <w:szCs w:val="24"/>
        </w:rPr>
        <w:t>Ochrana prírody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Pr="0003528F">
        <w:rPr>
          <w:rFonts w:ascii="Times New Roman" w:hAnsi="Times New Roman" w:cs="Times New Roman"/>
          <w:szCs w:val="24"/>
        </w:rPr>
        <w:t>NP,CHKO, územia RAMSARSKÉHO DOHOVORU, UNESCO (prírodné)</w:t>
      </w:r>
    </w:p>
    <w:p w14:paraId="2027F620" w14:textId="77777777" w:rsidR="0034082D" w:rsidRDefault="0034082D" w:rsidP="0034082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819E1F9" w14:textId="77777777" w:rsidR="0034082D" w:rsidRDefault="0034082D" w:rsidP="0034082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dporúčané mapové zdroje: </w:t>
      </w:r>
    </w:p>
    <w:p w14:paraId="53FED7B6" w14:textId="77777777" w:rsidR="0034082D" w:rsidRPr="00CF7EFB" w:rsidRDefault="0034082D" w:rsidP="0034082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6264A">
        <w:rPr>
          <w:rFonts w:ascii="Times New Roman" w:hAnsi="Times New Roman" w:cs="Times New Roman"/>
          <w:sz w:val="24"/>
          <w:szCs w:val="24"/>
        </w:rPr>
        <w:t>Atlas</w:t>
      </w:r>
      <w:r>
        <w:rPr>
          <w:rFonts w:ascii="Times New Roman" w:hAnsi="Times New Roman" w:cs="Times New Roman"/>
          <w:sz w:val="24"/>
          <w:szCs w:val="24"/>
        </w:rPr>
        <w:t xml:space="preserve"> krajiny S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CF7EFB">
        <w:rPr>
          <w:rFonts w:ascii="Times New Roman" w:hAnsi="Times New Roman" w:cs="Times New Roman"/>
          <w:sz w:val="24"/>
          <w:szCs w:val="24"/>
        </w:rPr>
        <w:t>http://geo.enviroportal.sk/atlassr/</w:t>
      </w:r>
    </w:p>
    <w:p w14:paraId="6E393A49" w14:textId="77777777" w:rsidR="0034082D" w:rsidRDefault="0034082D" w:rsidP="0034082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Štátna ochrana prírody </w:t>
      </w:r>
      <w:r>
        <w:rPr>
          <w:rFonts w:ascii="Times New Roman" w:hAnsi="Times New Roman" w:cs="Times New Roman"/>
          <w:sz w:val="24"/>
          <w:szCs w:val="24"/>
        </w:rPr>
        <w:tab/>
      </w:r>
      <w:r w:rsidRPr="008048A1">
        <w:rPr>
          <w:rFonts w:ascii="Times New Roman" w:hAnsi="Times New Roman" w:cs="Times New Roman"/>
          <w:sz w:val="24"/>
          <w:szCs w:val="24"/>
        </w:rPr>
        <w:t>http://maps.sopsr.sk/mapy/map.php</w:t>
      </w:r>
    </w:p>
    <w:p w14:paraId="247DF5FC" w14:textId="77777777" w:rsidR="0034082D" w:rsidRPr="00132FF0" w:rsidRDefault="0034082D" w:rsidP="0034082D">
      <w:pPr>
        <w:spacing w:after="0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Pr="00132FF0">
        <w:rPr>
          <w:rFonts w:ascii="Times New Roman" w:hAnsi="Times New Roman"/>
          <w:b/>
          <w:sz w:val="24"/>
          <w:szCs w:val="20"/>
        </w:rPr>
        <w:t>Cvičiaci:</w:t>
      </w:r>
    </w:p>
    <w:p w14:paraId="0F529AF1" w14:textId="32A7D2F7" w:rsidR="0034082D" w:rsidRPr="00132FF0" w:rsidRDefault="0034082D" w:rsidP="0034082D">
      <w:pPr>
        <w:spacing w:after="0"/>
        <w:rPr>
          <w:rFonts w:ascii="Times New Roman" w:hAnsi="Times New Roman"/>
          <w:sz w:val="24"/>
          <w:szCs w:val="20"/>
          <w:u w:val="single"/>
        </w:rPr>
      </w:pPr>
      <w:r>
        <w:rPr>
          <w:rFonts w:ascii="Times New Roman" w:hAnsi="Times New Roman"/>
          <w:sz w:val="24"/>
          <w:szCs w:val="20"/>
          <w:u w:val="single"/>
        </w:rPr>
        <w:t xml:space="preserve">Mgr. </w:t>
      </w:r>
      <w:r w:rsidR="00844C45">
        <w:rPr>
          <w:rFonts w:ascii="Times New Roman" w:hAnsi="Times New Roman"/>
          <w:sz w:val="24"/>
          <w:szCs w:val="20"/>
          <w:u w:val="single"/>
        </w:rPr>
        <w:t>Roman Najdený, PhD.</w:t>
      </w:r>
    </w:p>
    <w:p w14:paraId="6F0ED395" w14:textId="1F1B1340" w:rsidR="0034082D" w:rsidRPr="00132FF0" w:rsidRDefault="0034082D" w:rsidP="0034082D">
      <w:pPr>
        <w:spacing w:after="0"/>
        <w:rPr>
          <w:rFonts w:ascii="Times New Roman" w:hAnsi="Times New Roman"/>
          <w:sz w:val="24"/>
          <w:szCs w:val="20"/>
        </w:rPr>
      </w:pPr>
      <w:r w:rsidRPr="00132FF0">
        <w:rPr>
          <w:rFonts w:ascii="Times New Roman" w:hAnsi="Times New Roman"/>
          <w:sz w:val="24"/>
          <w:szCs w:val="20"/>
        </w:rPr>
        <w:t>Katedra regionálnej geografie</w:t>
      </w:r>
      <w:r w:rsidR="00FF5467">
        <w:rPr>
          <w:rFonts w:ascii="Times New Roman" w:hAnsi="Times New Roman"/>
          <w:sz w:val="24"/>
          <w:szCs w:val="20"/>
        </w:rPr>
        <w:t xml:space="preserve"> a rozvoja regiónov</w:t>
      </w:r>
    </w:p>
    <w:p w14:paraId="26D7F8A3" w14:textId="77777777" w:rsidR="0034082D" w:rsidRPr="00132FF0" w:rsidRDefault="0034082D" w:rsidP="0034082D">
      <w:pPr>
        <w:spacing w:after="0"/>
        <w:rPr>
          <w:rFonts w:ascii="Times New Roman" w:hAnsi="Times New Roman"/>
          <w:sz w:val="24"/>
          <w:szCs w:val="20"/>
        </w:rPr>
      </w:pPr>
      <w:r w:rsidRPr="00132FF0">
        <w:rPr>
          <w:rFonts w:ascii="Times New Roman" w:hAnsi="Times New Roman"/>
          <w:sz w:val="24"/>
          <w:szCs w:val="20"/>
        </w:rPr>
        <w:t>Miestnosť B1-306</w:t>
      </w:r>
    </w:p>
    <w:p w14:paraId="466A4248" w14:textId="6B552312" w:rsidR="0034082D" w:rsidRPr="00132FF0" w:rsidRDefault="0034082D" w:rsidP="0034082D">
      <w:pPr>
        <w:spacing w:after="0"/>
        <w:rPr>
          <w:rFonts w:ascii="Times New Roman" w:hAnsi="Times New Roman"/>
          <w:sz w:val="24"/>
          <w:szCs w:val="20"/>
        </w:rPr>
      </w:pPr>
      <w:r w:rsidRPr="00AE77A4">
        <w:rPr>
          <w:rFonts w:ascii="Times New Roman" w:hAnsi="Times New Roman"/>
          <w:sz w:val="24"/>
          <w:szCs w:val="20"/>
        </w:rPr>
        <w:t>Konzultač</w:t>
      </w:r>
      <w:r>
        <w:rPr>
          <w:rFonts w:ascii="Times New Roman" w:hAnsi="Times New Roman"/>
          <w:sz w:val="24"/>
          <w:szCs w:val="20"/>
        </w:rPr>
        <w:t>né hodiny: po dohode emailom</w:t>
      </w:r>
    </w:p>
    <w:p w14:paraId="757D9F6A" w14:textId="69860A3B" w:rsidR="0034082D" w:rsidRPr="00132FF0" w:rsidRDefault="0034082D" w:rsidP="0034082D">
      <w:pPr>
        <w:spacing w:after="0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sz w:val="24"/>
          <w:szCs w:val="20"/>
        </w:rPr>
        <w:t xml:space="preserve">E-mail: </w:t>
      </w:r>
      <w:r w:rsidR="00844C45">
        <w:rPr>
          <w:rFonts w:ascii="Times New Roman" w:hAnsi="Times New Roman"/>
          <w:sz w:val="24"/>
          <w:szCs w:val="20"/>
        </w:rPr>
        <w:t>roman.najdeny</w:t>
      </w:r>
      <w:r w:rsidRPr="00132FF0">
        <w:rPr>
          <w:rFonts w:ascii="Times New Roman" w:hAnsi="Times New Roman"/>
          <w:sz w:val="24"/>
          <w:szCs w:val="20"/>
        </w:rPr>
        <w:t>@uniba.sk</w:t>
      </w:r>
    </w:p>
    <w:p w14:paraId="6F59AED9" w14:textId="77777777" w:rsidR="0034082D" w:rsidRPr="00132FF0" w:rsidRDefault="0034082D" w:rsidP="0034082D">
      <w:pPr>
        <w:spacing w:after="0"/>
        <w:rPr>
          <w:rFonts w:ascii="Times New Roman" w:hAnsi="Times New Roman"/>
          <w:sz w:val="24"/>
          <w:szCs w:val="20"/>
        </w:rPr>
      </w:pPr>
    </w:p>
    <w:p w14:paraId="30EA5D61" w14:textId="77777777" w:rsidR="0034082D" w:rsidRPr="00E751E6" w:rsidRDefault="0034082D" w:rsidP="0034082D">
      <w:pPr>
        <w:rPr>
          <w:rFonts w:ascii="Times New Roman" w:hAnsi="Times New Roman" w:cs="Times New Roman"/>
          <w:sz w:val="24"/>
          <w:szCs w:val="24"/>
        </w:rPr>
        <w:sectPr w:rsidR="0034082D" w:rsidRPr="00E751E6" w:rsidSect="00F57032">
          <w:pgSz w:w="11906" w:h="16838"/>
          <w:pgMar w:top="568" w:right="1417" w:bottom="1417" w:left="1417" w:header="708" w:footer="708" w:gutter="0"/>
          <w:cols w:space="708"/>
          <w:docGrid w:linePitch="360"/>
        </w:sectPr>
      </w:pPr>
    </w:p>
    <w:tbl>
      <w:tblPr>
        <w:tblW w:w="135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77"/>
        <w:gridCol w:w="1263"/>
        <w:gridCol w:w="10897"/>
      </w:tblGrid>
      <w:tr w:rsidR="0034082D" w:rsidRPr="00334FDE" w14:paraId="78B0C423" w14:textId="77777777" w:rsidTr="00932FF4">
        <w:trPr>
          <w:trHeight w:val="315"/>
        </w:trPr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D2AA8" w14:textId="77777777" w:rsidR="0034082D" w:rsidRPr="00334FDE" w:rsidRDefault="0034082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lastRenderedPageBreak/>
              <w:t>1. cvičenie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2A2F65" w14:textId="68141FEF" w:rsidR="0034082D" w:rsidRPr="00334FDE" w:rsidRDefault="0034082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1</w:t>
            </w:r>
            <w:r w:rsidR="00CA6F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02.202</w:t>
            </w:r>
            <w:r w:rsidR="00CA6F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4</w:t>
            </w:r>
          </w:p>
        </w:tc>
        <w:tc>
          <w:tcPr>
            <w:tcW w:w="108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910A8" w14:textId="77777777" w:rsidR="0034082D" w:rsidRPr="00334FDE" w:rsidRDefault="0034082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I</w:t>
            </w: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nštrukcie</w:t>
            </w:r>
          </w:p>
        </w:tc>
      </w:tr>
      <w:tr w:rsidR="0034082D" w:rsidRPr="00334FDE" w14:paraId="09752183" w14:textId="77777777" w:rsidTr="00932FF4">
        <w:trPr>
          <w:trHeight w:val="315"/>
        </w:trPr>
        <w:tc>
          <w:tcPr>
            <w:tcW w:w="13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15B04" w14:textId="77777777" w:rsidR="0034082D" w:rsidRPr="00334FDE" w:rsidRDefault="0034082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2. cvičenie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ED7C4D" w14:textId="2B481E9A" w:rsidR="0034082D" w:rsidRPr="00334FDE" w:rsidRDefault="0034082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2</w:t>
            </w:r>
            <w:r w:rsidR="00CA6F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02.</w:t>
            </w:r>
            <w:r w:rsidR="002475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202</w:t>
            </w:r>
            <w:r w:rsidR="00CA6F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4</w:t>
            </w:r>
          </w:p>
        </w:tc>
        <w:tc>
          <w:tcPr>
            <w:tcW w:w="108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65344" w14:textId="77777777" w:rsidR="0034082D" w:rsidRPr="008048A1" w:rsidRDefault="0034082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8048A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Geomorfologické celky, Geomorfologické oblasti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– presná identifikácia hraníc a predstavenie profilu územia</w:t>
            </w:r>
          </w:p>
        </w:tc>
      </w:tr>
      <w:tr w:rsidR="0034082D" w:rsidRPr="00334FDE" w14:paraId="745F8515" w14:textId="77777777" w:rsidTr="00932FF4">
        <w:trPr>
          <w:trHeight w:val="315"/>
        </w:trPr>
        <w:tc>
          <w:tcPr>
            <w:tcW w:w="13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34ED7" w14:textId="77777777" w:rsidR="0034082D" w:rsidRPr="00334FDE" w:rsidRDefault="0034082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3. cvičenie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448D69" w14:textId="3A0A45C8" w:rsidR="0034082D" w:rsidRPr="00334FDE" w:rsidRDefault="00CA6FE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04</w:t>
            </w:r>
            <w:r w:rsidR="003408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3</w:t>
            </w:r>
            <w:r w:rsidR="003408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</w:t>
            </w:r>
            <w:r w:rsidR="002475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20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4</w:t>
            </w:r>
          </w:p>
        </w:tc>
        <w:tc>
          <w:tcPr>
            <w:tcW w:w="108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1C000" w14:textId="01CC366A" w:rsidR="0034082D" w:rsidRPr="008048A1" w:rsidRDefault="0034082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8048A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Geologické jednotky</w:t>
            </w: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,  </w:t>
            </w:r>
            <w:r w:rsidR="00A82A18" w:rsidRPr="00A82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sk-SK"/>
              </w:rPr>
              <w:t>h</w:t>
            </w:r>
            <w:r w:rsidRPr="008048A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orninové zloženie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 xml:space="preserve"> –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geologické pomery, vývoj, popis hornín</w:t>
            </w:r>
          </w:p>
        </w:tc>
      </w:tr>
      <w:tr w:rsidR="0034082D" w:rsidRPr="00334FDE" w14:paraId="29E3C8E8" w14:textId="77777777" w:rsidTr="00EF0FF1">
        <w:trPr>
          <w:trHeight w:val="315"/>
        </w:trPr>
        <w:tc>
          <w:tcPr>
            <w:tcW w:w="13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1629B" w14:textId="77777777" w:rsidR="0034082D" w:rsidRPr="00334FDE" w:rsidRDefault="0034082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4. cvičenie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B07E0A" w14:textId="28BE4995" w:rsidR="0034082D" w:rsidRPr="00334FDE" w:rsidRDefault="00CA6FE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11</w:t>
            </w:r>
            <w:r w:rsidR="0034082D"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</w:t>
            </w:r>
            <w:r w:rsidR="003408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0</w:t>
            </w:r>
            <w:r w:rsidR="0034082D"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3.</w:t>
            </w:r>
            <w:r w:rsidR="002475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20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4</w:t>
            </w:r>
          </w:p>
        </w:tc>
        <w:tc>
          <w:tcPr>
            <w:tcW w:w="108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04C82" w14:textId="6767F040" w:rsidR="0034082D" w:rsidRPr="00EF0FF1" w:rsidRDefault="0034082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EF0F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sk-SK"/>
              </w:rPr>
              <w:t>testovanie</w:t>
            </w:r>
            <w:r w:rsidRPr="00EF0F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 – identifikácia geomorfologických celkov, ich zaradenie do oblasti, horninové zloženie </w:t>
            </w:r>
            <w:r w:rsidRPr="00EF0FF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+ Mapa 1</w:t>
            </w:r>
          </w:p>
        </w:tc>
      </w:tr>
      <w:tr w:rsidR="0034082D" w:rsidRPr="00334FDE" w14:paraId="6B4706CB" w14:textId="77777777" w:rsidTr="00932FF4">
        <w:trPr>
          <w:trHeight w:val="315"/>
        </w:trPr>
        <w:tc>
          <w:tcPr>
            <w:tcW w:w="13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F302B" w14:textId="77777777" w:rsidR="0034082D" w:rsidRPr="00334FDE" w:rsidRDefault="0034082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5. cvičenie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07AAD3" w14:textId="1BEBB432" w:rsidR="0034082D" w:rsidRPr="002A3137" w:rsidRDefault="00CE3534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1</w:t>
            </w:r>
            <w:r w:rsidR="00CA6F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8</w:t>
            </w:r>
            <w:r w:rsidR="0034082D" w:rsidRPr="002A31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03.</w:t>
            </w:r>
            <w:r w:rsidR="002475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202</w:t>
            </w:r>
            <w:r w:rsidR="00CA6F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4</w:t>
            </w:r>
          </w:p>
        </w:tc>
        <w:tc>
          <w:tcPr>
            <w:tcW w:w="108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14C40" w14:textId="77777777" w:rsidR="0034082D" w:rsidRPr="00EF0FF1" w:rsidRDefault="0034082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EF0FF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Reliéf</w:t>
            </w:r>
            <w:r w:rsidRPr="00EF0F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 – morfoštruktúrne a morfoskulptúrne formy reliéfu, konkrétne príklady (náčrt, analýza fotografie, názov)</w:t>
            </w:r>
          </w:p>
        </w:tc>
      </w:tr>
      <w:tr w:rsidR="0034082D" w:rsidRPr="00334FDE" w14:paraId="51C06843" w14:textId="77777777" w:rsidTr="00932FF4">
        <w:trPr>
          <w:trHeight w:val="315"/>
        </w:trPr>
        <w:tc>
          <w:tcPr>
            <w:tcW w:w="13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C87E5" w14:textId="77777777" w:rsidR="0034082D" w:rsidRPr="00334FDE" w:rsidRDefault="0034082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6. cvičenie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561045" w14:textId="04BCF131" w:rsidR="0034082D" w:rsidRPr="00334FDE" w:rsidRDefault="00CA6FE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25</w:t>
            </w:r>
            <w:r w:rsidR="003408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03.</w:t>
            </w:r>
            <w:r w:rsidR="002475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20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4</w:t>
            </w:r>
          </w:p>
        </w:tc>
        <w:tc>
          <w:tcPr>
            <w:tcW w:w="108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AE3C2" w14:textId="77777777" w:rsidR="0034082D" w:rsidRPr="00EF0FF1" w:rsidRDefault="0034082D" w:rsidP="00932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EF0FF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Reliéf</w:t>
            </w:r>
            <w:r w:rsidRPr="00EF0F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 – morfoštruktúrne a morfoskulptúrne formy reliéfu, konkrétne príklady (náčrt, analýza fotografie, názov)</w:t>
            </w:r>
          </w:p>
        </w:tc>
      </w:tr>
      <w:tr w:rsidR="00355BF4" w:rsidRPr="00334FDE" w14:paraId="57A5719F" w14:textId="77777777" w:rsidTr="00932FF4">
        <w:trPr>
          <w:trHeight w:val="315"/>
        </w:trPr>
        <w:tc>
          <w:tcPr>
            <w:tcW w:w="13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BF63D5" w14:textId="3F4D7E07" w:rsidR="00355BF4" w:rsidRPr="00334FDE" w:rsidRDefault="00355BF4" w:rsidP="00355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6596AD" w14:textId="3E0FA942" w:rsidR="00355BF4" w:rsidRDefault="00355BF4" w:rsidP="00355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01.04.2024</w:t>
            </w:r>
          </w:p>
        </w:tc>
        <w:tc>
          <w:tcPr>
            <w:tcW w:w="108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5262CF" w14:textId="0E8D8D07" w:rsidR="00355BF4" w:rsidRPr="00EF0FF1" w:rsidRDefault="00355BF4" w:rsidP="00355B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</w:pPr>
            <w:r w:rsidRPr="00EF0FF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Sviatok</w:t>
            </w:r>
          </w:p>
        </w:tc>
      </w:tr>
      <w:tr w:rsidR="00355BF4" w:rsidRPr="00334FDE" w14:paraId="49F1D106" w14:textId="77777777" w:rsidTr="00932FF4">
        <w:trPr>
          <w:trHeight w:val="315"/>
        </w:trPr>
        <w:tc>
          <w:tcPr>
            <w:tcW w:w="13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2A2D2" w14:textId="6C7D2E03" w:rsidR="00355BF4" w:rsidRPr="00334FDE" w:rsidRDefault="00C07200" w:rsidP="00355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7</w:t>
            </w:r>
            <w:r w:rsidR="00355BF4"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 cvičenie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8BD1559" w14:textId="610147A6" w:rsidR="00355BF4" w:rsidRPr="00334FDE" w:rsidRDefault="00355BF4" w:rsidP="00355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08.04.2024</w:t>
            </w:r>
          </w:p>
        </w:tc>
        <w:tc>
          <w:tcPr>
            <w:tcW w:w="108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8E6F9" w14:textId="20B07C43" w:rsidR="00355BF4" w:rsidRPr="00EF0FF1" w:rsidRDefault="00355BF4" w:rsidP="00355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EF0FF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Klíma</w:t>
            </w:r>
            <w:r w:rsidRPr="00EF0F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 – priemerná teplota vzduchu v januári, priemerná teplota vzduchu v júli, priemerný ročný úhrn zrážok, analýza faktorov ovplyvňujúcich dané územie</w:t>
            </w:r>
          </w:p>
        </w:tc>
      </w:tr>
      <w:tr w:rsidR="00355BF4" w:rsidRPr="00334FDE" w14:paraId="1AA7F8AA" w14:textId="77777777" w:rsidTr="00F70949">
        <w:trPr>
          <w:trHeight w:val="315"/>
        </w:trPr>
        <w:tc>
          <w:tcPr>
            <w:tcW w:w="13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CA29A" w14:textId="55582184" w:rsidR="00355BF4" w:rsidRPr="00334FDE" w:rsidRDefault="00C07200" w:rsidP="00355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8</w:t>
            </w:r>
            <w:r w:rsidR="00355BF4"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 cvičenie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D26DC76" w14:textId="3251242E" w:rsidR="00355BF4" w:rsidRPr="002A3137" w:rsidRDefault="00355BF4" w:rsidP="00355BF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sk-SK"/>
              </w:rPr>
              <w:t>15</w:t>
            </w:r>
            <w:r w:rsidRPr="002A313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sk-SK"/>
              </w:rPr>
              <w:t>.04.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sk-SK"/>
              </w:rPr>
              <w:t>2024</w:t>
            </w:r>
          </w:p>
        </w:tc>
        <w:tc>
          <w:tcPr>
            <w:tcW w:w="108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497FF" w14:textId="1BF6795B" w:rsidR="00355BF4" w:rsidRPr="00EF0FF1" w:rsidRDefault="00355BF4" w:rsidP="00355B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sk-SK"/>
              </w:rPr>
            </w:pPr>
            <w:r w:rsidRPr="00EF0FF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Vodstvo</w:t>
            </w:r>
            <w:r w:rsidRPr="00EF0F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 – názvy vodných tokov + vodný režim, povodie, podpovrchové vody, jazerá, umelé vodné nádrže</w:t>
            </w:r>
            <w:r w:rsidR="00A61670" w:rsidRPr="008048A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 xml:space="preserve"> </w:t>
            </w:r>
            <w:r w:rsidR="00A61670" w:rsidRPr="008048A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Pôd</w:t>
            </w:r>
            <w:r w:rsidR="00A6167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 xml:space="preserve">y </w:t>
            </w:r>
            <w:r w:rsidR="00A61670"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– pôdne druhy</w:t>
            </w:r>
            <w:r w:rsidR="00A616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 a</w:t>
            </w:r>
            <w:r w:rsidR="00A616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 pôdne </w:t>
            </w:r>
            <w:r w:rsidR="00A61670"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typy, zonálnosť, azonálnosť</w:t>
            </w:r>
            <w:r w:rsidR="00A616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..</w:t>
            </w:r>
          </w:p>
        </w:tc>
      </w:tr>
      <w:tr w:rsidR="00355BF4" w:rsidRPr="00334FDE" w14:paraId="1DFDB43F" w14:textId="77777777" w:rsidTr="004B3AF8">
        <w:trPr>
          <w:trHeight w:val="315"/>
        </w:trPr>
        <w:tc>
          <w:tcPr>
            <w:tcW w:w="13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B623B" w14:textId="3E62603F" w:rsidR="00355BF4" w:rsidRPr="00334FDE" w:rsidRDefault="00C07200" w:rsidP="00355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9</w:t>
            </w:r>
            <w:r w:rsidR="00355BF4"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 cvičenie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F44E6C" w14:textId="5A0B038F" w:rsidR="00355BF4" w:rsidRPr="00334FDE" w:rsidRDefault="00355BF4" w:rsidP="00355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22</w:t>
            </w:r>
            <w:r w:rsidRPr="001E7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04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2024</w:t>
            </w:r>
          </w:p>
        </w:tc>
        <w:tc>
          <w:tcPr>
            <w:tcW w:w="108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148AC" w14:textId="46DC5D98" w:rsidR="00355BF4" w:rsidRPr="00334FDE" w:rsidRDefault="00355BF4" w:rsidP="00355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334FD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sk-SK"/>
              </w:rPr>
              <w:t>testovanie</w:t>
            </w: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 – riečna sieť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, klimatické pomery</w:t>
            </w: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, geomorfologické celky, geologické celky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 + </w:t>
            </w:r>
            <w:r w:rsidRPr="00E3637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 xml:space="preserve">Mapa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2</w:t>
            </w:r>
          </w:p>
        </w:tc>
      </w:tr>
      <w:tr w:rsidR="00355BF4" w:rsidRPr="00334FDE" w14:paraId="439CC892" w14:textId="77777777" w:rsidTr="004B3AF8">
        <w:trPr>
          <w:trHeight w:val="315"/>
        </w:trPr>
        <w:tc>
          <w:tcPr>
            <w:tcW w:w="13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88C7C" w14:textId="069DB8C2" w:rsidR="00355BF4" w:rsidRPr="00334FDE" w:rsidRDefault="00C07200" w:rsidP="00355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10</w:t>
            </w:r>
            <w:r w:rsidR="00355BF4"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 cvičenie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2324258" w14:textId="78CECAF6" w:rsidR="00355BF4" w:rsidRPr="00EE41AB" w:rsidRDefault="00355BF4" w:rsidP="00355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06</w:t>
            </w:r>
            <w:r w:rsidRPr="003E2A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5</w:t>
            </w:r>
            <w:r w:rsidRPr="003E2A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2024</w:t>
            </w:r>
          </w:p>
        </w:tc>
        <w:tc>
          <w:tcPr>
            <w:tcW w:w="108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806E1" w14:textId="5D207345" w:rsidR="00355BF4" w:rsidRPr="008048A1" w:rsidRDefault="00355BF4" w:rsidP="00355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8048A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Rastlinstvo</w:t>
            </w: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 – potenciálna prirodzená vegetáci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, endemity, relikty</w:t>
            </w:r>
            <w:r w:rsidR="00A61670" w:rsidRPr="00A61670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sk-SK"/>
              </w:rPr>
              <w:t>;</w:t>
            </w:r>
            <w:r w:rsidR="00A6167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 xml:space="preserve"> </w:t>
            </w:r>
            <w:r w:rsidR="00A6167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 xml:space="preserve"> </w:t>
            </w:r>
            <w:r w:rsidR="00A61670" w:rsidRPr="008048A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Živočíšstvo</w:t>
            </w:r>
            <w:r w:rsidR="00A616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 </w:t>
            </w:r>
            <w:r w:rsidR="00A616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spoločenstvá (druhové a rodové meno), endemity, relikty, </w:t>
            </w:r>
            <w:r w:rsidR="00A61670" w:rsidRPr="008048A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Ochrana krajiny</w:t>
            </w:r>
            <w:r w:rsidR="00A6167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 xml:space="preserve"> </w:t>
            </w:r>
            <w:r w:rsidR="00A616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– veľkoplošné</w:t>
            </w:r>
            <w:r w:rsidR="00A616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 a</w:t>
            </w:r>
            <w:r w:rsidR="00A616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 maloplošné</w:t>
            </w:r>
            <w:r w:rsidR="00A616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 chránené územia</w:t>
            </w:r>
            <w:r w:rsidR="00A616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, Ramsarské lokality</w:t>
            </w:r>
          </w:p>
        </w:tc>
      </w:tr>
      <w:tr w:rsidR="00355BF4" w:rsidRPr="00334FDE" w14:paraId="1769254C" w14:textId="77777777" w:rsidTr="00266159">
        <w:trPr>
          <w:trHeight w:val="315"/>
        </w:trPr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E791E8" w14:textId="184C1FAD" w:rsidR="00355BF4" w:rsidRPr="00334FDE" w:rsidRDefault="00355BF4" w:rsidP="00355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1</w:t>
            </w:r>
            <w:r w:rsidR="00C072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1</w:t>
            </w:r>
            <w:r w:rsidRPr="00334FD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. cvičenie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D56A98" w14:textId="1CF2B389" w:rsidR="00355BF4" w:rsidRDefault="00355BF4" w:rsidP="00355B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13.05.2024</w:t>
            </w:r>
          </w:p>
        </w:tc>
        <w:tc>
          <w:tcPr>
            <w:tcW w:w="108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66FF9D" w14:textId="22FFCD4E" w:rsidR="00355BF4" w:rsidRPr="008048A1" w:rsidRDefault="00A61670" w:rsidP="00355B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Syntéza</w:t>
            </w:r>
            <w:r w:rsidR="00355B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 + </w:t>
            </w:r>
            <w:r w:rsidR="00355BF4" w:rsidRPr="00E3637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 xml:space="preserve">Mapa </w:t>
            </w:r>
            <w:r w:rsidR="00355BF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sk-SK"/>
              </w:rPr>
              <w:t>3</w:t>
            </w:r>
          </w:p>
        </w:tc>
      </w:tr>
    </w:tbl>
    <w:p w14:paraId="1AB41AB4" w14:textId="31D4EC39" w:rsidR="00FA4396" w:rsidRDefault="00FA4396" w:rsidP="0034082D">
      <w:pPr>
        <w:spacing w:before="200" w:after="0"/>
        <w:rPr>
          <w:rFonts w:ascii="Times New Roman" w:hAnsi="Times New Roman" w:cs="Times New Roman"/>
          <w:b/>
          <w:sz w:val="24"/>
          <w:szCs w:val="24"/>
        </w:rPr>
      </w:pPr>
    </w:p>
    <w:p w14:paraId="2A316FD4" w14:textId="77777777" w:rsidR="00EF0FF1" w:rsidRDefault="00EF0FF1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0C752EA" w14:textId="04A4327C" w:rsidR="0034082D" w:rsidRDefault="0034082D" w:rsidP="0034082D">
      <w:pPr>
        <w:spacing w:before="20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Fiktívny p</w:t>
      </w:r>
      <w:r w:rsidRPr="00C952CA">
        <w:rPr>
          <w:rFonts w:ascii="Times New Roman" w:hAnsi="Times New Roman" w:cs="Times New Roman"/>
          <w:b/>
          <w:sz w:val="24"/>
          <w:szCs w:val="24"/>
        </w:rPr>
        <w:t>ríklad</w:t>
      </w:r>
    </w:p>
    <w:p w14:paraId="00AA31E7" w14:textId="77777777" w:rsidR="0034082D" w:rsidRPr="006368AE" w:rsidRDefault="0034082D" w:rsidP="0034082D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1C4916AE" w14:textId="77777777" w:rsidR="0034082D" w:rsidRPr="006368AE" w:rsidRDefault="0034082D" w:rsidP="0034082D">
      <w:pPr>
        <w:rPr>
          <w:rFonts w:ascii="Times New Roman" w:hAnsi="Times New Roman" w:cs="Times New Roman"/>
          <w:sz w:val="24"/>
          <w:szCs w:val="24"/>
        </w:rPr>
      </w:pPr>
    </w:p>
    <w:p w14:paraId="3AF7C7B0" w14:textId="319018AF" w:rsidR="0034082D" w:rsidRPr="006368AE" w:rsidRDefault="0034082D" w:rsidP="0034082D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Mriekatabuky"/>
        <w:tblpPr w:leftFromText="141" w:rightFromText="141" w:vertAnchor="text" w:horzAnchor="margin" w:tblpY="131"/>
        <w:tblW w:w="0" w:type="auto"/>
        <w:tblLook w:val="04A0" w:firstRow="1" w:lastRow="0" w:firstColumn="1" w:lastColumn="0" w:noHBand="0" w:noVBand="1"/>
      </w:tblPr>
      <w:tblGrid>
        <w:gridCol w:w="2635"/>
        <w:gridCol w:w="11"/>
        <w:gridCol w:w="1527"/>
        <w:gridCol w:w="2367"/>
        <w:gridCol w:w="1949"/>
        <w:gridCol w:w="2089"/>
        <w:gridCol w:w="3414"/>
      </w:tblGrid>
      <w:tr w:rsidR="0034082D" w:rsidRPr="0005046E" w14:paraId="1478CAF8" w14:textId="77777777" w:rsidTr="00932FF4">
        <w:tc>
          <w:tcPr>
            <w:tcW w:w="2655" w:type="dxa"/>
            <w:tcBorders>
              <w:bottom w:val="single" w:sz="4" w:space="0" w:color="auto"/>
            </w:tcBorders>
          </w:tcPr>
          <w:p w14:paraId="4EB46BF0" w14:textId="77777777" w:rsidR="0034082D" w:rsidRPr="0005046E" w:rsidRDefault="0034082D" w:rsidP="00932F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5046E">
              <w:rPr>
                <w:rFonts w:ascii="Times New Roman" w:hAnsi="Times New Roman" w:cs="Times New Roman"/>
                <w:sz w:val="20"/>
                <w:szCs w:val="20"/>
              </w:rPr>
              <w:t>Geomorfologický celok</w:t>
            </w:r>
          </w:p>
        </w:tc>
        <w:tc>
          <w:tcPr>
            <w:tcW w:w="1564" w:type="dxa"/>
            <w:gridSpan w:val="2"/>
            <w:shd w:val="clear" w:color="auto" w:fill="D0CECE" w:themeFill="background2" w:themeFillShade="E6"/>
          </w:tcPr>
          <w:p w14:paraId="7A9DB2CC" w14:textId="77777777" w:rsidR="0034082D" w:rsidRPr="0005046E" w:rsidRDefault="0034082D" w:rsidP="00932FF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7B7B7B" w:themeFill="accent3" w:themeFillShade="BF"/>
          </w:tcPr>
          <w:p w14:paraId="0EE1296F" w14:textId="77777777" w:rsidR="0034082D" w:rsidRPr="0005046E" w:rsidRDefault="0034082D" w:rsidP="00932F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C9C9C9" w:themeFill="accent3" w:themeFillTint="99"/>
          </w:tcPr>
          <w:p w14:paraId="6EFF3B66" w14:textId="77777777" w:rsidR="0034082D" w:rsidRPr="0005046E" w:rsidRDefault="0034082D" w:rsidP="00932F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  <w:shd w:val="clear" w:color="auto" w:fill="F4B083" w:themeFill="accent2" w:themeFillTint="99"/>
          </w:tcPr>
          <w:p w14:paraId="50969B1C" w14:textId="77777777" w:rsidR="0034082D" w:rsidRPr="0005046E" w:rsidRDefault="0034082D" w:rsidP="00932F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8" w:type="dxa"/>
            <w:shd w:val="clear" w:color="auto" w:fill="DBDBDB" w:themeFill="accent3" w:themeFillTint="66"/>
          </w:tcPr>
          <w:p w14:paraId="3CC9601B" w14:textId="77777777" w:rsidR="0034082D" w:rsidRPr="0005046E" w:rsidRDefault="0034082D" w:rsidP="00932F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082D" w:rsidRPr="0005046E" w14:paraId="6634806C" w14:textId="77777777" w:rsidTr="00932FF4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2666" w:type="dxa"/>
            <w:gridSpan w:val="2"/>
          </w:tcPr>
          <w:p w14:paraId="790F59CB" w14:textId="77777777" w:rsidR="0034082D" w:rsidRPr="0005046E" w:rsidRDefault="0034082D" w:rsidP="00932F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5046E">
              <w:rPr>
                <w:rFonts w:ascii="Times New Roman" w:hAnsi="Times New Roman" w:cs="Times New Roman"/>
                <w:sz w:val="20"/>
                <w:szCs w:val="20"/>
              </w:rPr>
              <w:t>Geomorfologická oblasť</w:t>
            </w:r>
          </w:p>
        </w:tc>
        <w:tc>
          <w:tcPr>
            <w:tcW w:w="1553" w:type="dxa"/>
            <w:shd w:val="clear" w:color="auto" w:fill="D0CECE" w:themeFill="background2" w:themeFillShade="E6"/>
          </w:tcPr>
          <w:p w14:paraId="5CF4A872" w14:textId="77777777" w:rsidR="0034082D" w:rsidRPr="0005046E" w:rsidRDefault="0034082D" w:rsidP="00932F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  <w:gridSpan w:val="2"/>
            <w:shd w:val="clear" w:color="auto" w:fill="525252" w:themeFill="accent3" w:themeFillShade="80"/>
          </w:tcPr>
          <w:p w14:paraId="30EF063D" w14:textId="77777777" w:rsidR="0034082D" w:rsidRPr="0005046E" w:rsidRDefault="0034082D" w:rsidP="00932F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  <w:shd w:val="clear" w:color="auto" w:fill="F4B083" w:themeFill="accent2" w:themeFillTint="99"/>
          </w:tcPr>
          <w:p w14:paraId="5CCF306B" w14:textId="77777777" w:rsidR="0034082D" w:rsidRPr="0005046E" w:rsidRDefault="0034082D" w:rsidP="00932F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8" w:type="dxa"/>
            <w:shd w:val="clear" w:color="auto" w:fill="DBDBDB" w:themeFill="accent3" w:themeFillTint="66"/>
          </w:tcPr>
          <w:p w14:paraId="1381660B" w14:textId="77777777" w:rsidR="0034082D" w:rsidRPr="0005046E" w:rsidRDefault="0034082D" w:rsidP="00932F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082D" w:rsidRPr="0005046E" w14:paraId="02DE6680" w14:textId="77777777" w:rsidTr="00932FF4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30"/>
        </w:trPr>
        <w:tc>
          <w:tcPr>
            <w:tcW w:w="2666" w:type="dxa"/>
            <w:gridSpan w:val="2"/>
          </w:tcPr>
          <w:p w14:paraId="072F9391" w14:textId="77777777" w:rsidR="0034082D" w:rsidRPr="0005046E" w:rsidRDefault="0034082D" w:rsidP="00932F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5046E">
              <w:rPr>
                <w:rFonts w:ascii="Times New Roman" w:hAnsi="Times New Roman" w:cs="Times New Roman"/>
                <w:sz w:val="20"/>
                <w:szCs w:val="20"/>
              </w:rPr>
              <w:t>Geologická jednotka</w:t>
            </w:r>
          </w:p>
        </w:tc>
        <w:tc>
          <w:tcPr>
            <w:tcW w:w="1553" w:type="dxa"/>
            <w:tcBorders>
              <w:bottom w:val="single" w:sz="4" w:space="0" w:color="auto"/>
            </w:tcBorders>
          </w:tcPr>
          <w:p w14:paraId="473CDD78" w14:textId="77777777" w:rsidR="0034082D" w:rsidRPr="0005046E" w:rsidRDefault="0034082D" w:rsidP="00932F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94" w:type="dxa"/>
            <w:gridSpan w:val="2"/>
            <w:tcBorders>
              <w:bottom w:val="single" w:sz="4" w:space="0" w:color="auto"/>
            </w:tcBorders>
          </w:tcPr>
          <w:p w14:paraId="05091C7D" w14:textId="77777777" w:rsidR="0034082D" w:rsidRPr="0005046E" w:rsidRDefault="0034082D" w:rsidP="00932F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49969D5C" w14:textId="77777777" w:rsidR="0034082D" w:rsidRPr="0005046E" w:rsidRDefault="0034082D" w:rsidP="00932F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8" w:type="dxa"/>
            <w:tcBorders>
              <w:bottom w:val="single" w:sz="4" w:space="0" w:color="auto"/>
            </w:tcBorders>
          </w:tcPr>
          <w:p w14:paraId="321FA3DF" w14:textId="77777777" w:rsidR="0034082D" w:rsidRPr="0005046E" w:rsidRDefault="0034082D" w:rsidP="00932F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082D" w14:paraId="77D75F7C" w14:textId="77777777" w:rsidTr="00932FF4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00"/>
        </w:trPr>
        <w:tc>
          <w:tcPr>
            <w:tcW w:w="2666" w:type="dxa"/>
            <w:gridSpan w:val="2"/>
          </w:tcPr>
          <w:p w14:paraId="290EF0BA" w14:textId="77777777" w:rsidR="0034082D" w:rsidRPr="00DF534B" w:rsidRDefault="0034082D" w:rsidP="00932FF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DF534B">
              <w:rPr>
                <w:rFonts w:ascii="Times New Roman" w:hAnsi="Times New Roman" w:cs="Times New Roman"/>
                <w:sz w:val="20"/>
                <w:szCs w:val="24"/>
              </w:rPr>
              <w:t>Horninové zloženie</w:t>
            </w:r>
          </w:p>
        </w:tc>
        <w:tc>
          <w:tcPr>
            <w:tcW w:w="1553" w:type="dxa"/>
          </w:tcPr>
          <w:p w14:paraId="3D35DA34" w14:textId="77777777" w:rsidR="0034082D" w:rsidRPr="00DF534B" w:rsidRDefault="0034082D" w:rsidP="00932FF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</w:tcPr>
          <w:p w14:paraId="5600C412" w14:textId="77777777" w:rsidR="0034082D" w:rsidRPr="00DF534B" w:rsidRDefault="0034082D" w:rsidP="00932FF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66ED5CE" w14:textId="77777777" w:rsidR="0034082D" w:rsidRPr="00DF534B" w:rsidRDefault="0034082D" w:rsidP="00932FF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</w:tcPr>
          <w:p w14:paraId="150D35ED" w14:textId="77777777" w:rsidR="0034082D" w:rsidRPr="00DF534B" w:rsidRDefault="0034082D" w:rsidP="00932FF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8" w:type="dxa"/>
          </w:tcPr>
          <w:p w14:paraId="36DA82C4" w14:textId="77777777" w:rsidR="0034082D" w:rsidRPr="00DF534B" w:rsidRDefault="0034082D" w:rsidP="00932FF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D9E003A" w14:textId="459BD502" w:rsidR="00287C18" w:rsidRDefault="003408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.......</w:t>
      </w:r>
      <w:r w:rsidR="00EF0FF1">
        <w:rPr>
          <w:rFonts w:ascii="Times New Roman" w:hAnsi="Times New Roman" w:cs="Times New Roman"/>
          <w:b/>
          <w:noProof/>
          <w:sz w:val="24"/>
          <w:szCs w:val="24"/>
          <w:lang w:eastAsia="sk-SK"/>
        </w:rPr>
        <w:drawing>
          <wp:anchor distT="0" distB="0" distL="114300" distR="114300" simplePos="0" relativeHeight="251659264" behindDoc="0" locked="0" layoutInCell="1" allowOverlap="1" wp14:anchorId="1C580A20" wp14:editId="5B4C4723">
            <wp:simplePos x="0" y="0"/>
            <wp:positionH relativeFrom="margin">
              <wp:posOffset>81868</wp:posOffset>
            </wp:positionH>
            <wp:positionV relativeFrom="margin">
              <wp:posOffset>3535832</wp:posOffset>
            </wp:positionV>
            <wp:extent cx="7658100" cy="1600200"/>
            <wp:effectExtent l="19050" t="0" r="0" b="0"/>
            <wp:wrapSquare wrapText="bothSides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581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2CAEAE6" w14:textId="6DA26E4A" w:rsidR="00287C18" w:rsidRDefault="00287C18">
      <w:pPr>
        <w:rPr>
          <w:rFonts w:ascii="Times New Roman" w:hAnsi="Times New Roman" w:cs="Times New Roman"/>
          <w:sz w:val="24"/>
          <w:szCs w:val="24"/>
        </w:rPr>
      </w:pPr>
    </w:p>
    <w:p w14:paraId="0B6E0D17" w14:textId="17F8D6BE" w:rsidR="00287C18" w:rsidRDefault="00287C18">
      <w:pPr>
        <w:rPr>
          <w:rFonts w:ascii="Times New Roman" w:hAnsi="Times New Roman" w:cs="Times New Roman"/>
          <w:sz w:val="24"/>
          <w:szCs w:val="24"/>
        </w:rPr>
      </w:pPr>
    </w:p>
    <w:p w14:paraId="7775C88A" w14:textId="77777777" w:rsidR="00287C18" w:rsidRPr="0034082D" w:rsidRDefault="00287C18">
      <w:pPr>
        <w:rPr>
          <w:rFonts w:ascii="Times New Roman" w:hAnsi="Times New Roman" w:cs="Times New Roman"/>
          <w:sz w:val="24"/>
          <w:szCs w:val="24"/>
        </w:rPr>
      </w:pPr>
    </w:p>
    <w:sectPr w:rsidR="00287C18" w:rsidRPr="0034082D" w:rsidSect="00334FDE">
      <w:pgSz w:w="16838" w:h="11906" w:orient="landscape"/>
      <w:pgMar w:top="1418" w:right="1418" w:bottom="1135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zayMDaxNDUztTBU0lEKTi0uzszPAykwrQUAekGTPCwAAAA="/>
  </w:docVars>
  <w:rsids>
    <w:rsidRoot w:val="0034082D"/>
    <w:rsid w:val="001E5229"/>
    <w:rsid w:val="00210FA7"/>
    <w:rsid w:val="00247524"/>
    <w:rsid w:val="00266159"/>
    <w:rsid w:val="00287C18"/>
    <w:rsid w:val="002A3137"/>
    <w:rsid w:val="002A7F35"/>
    <w:rsid w:val="0034082D"/>
    <w:rsid w:val="00355BF4"/>
    <w:rsid w:val="00397EFB"/>
    <w:rsid w:val="003F35A5"/>
    <w:rsid w:val="00442BAF"/>
    <w:rsid w:val="00480E00"/>
    <w:rsid w:val="00562F53"/>
    <w:rsid w:val="00586CBD"/>
    <w:rsid w:val="005D35A2"/>
    <w:rsid w:val="006B0649"/>
    <w:rsid w:val="006D449C"/>
    <w:rsid w:val="00796F59"/>
    <w:rsid w:val="00833FC5"/>
    <w:rsid w:val="00840B36"/>
    <w:rsid w:val="00844C45"/>
    <w:rsid w:val="0086080D"/>
    <w:rsid w:val="00A174A8"/>
    <w:rsid w:val="00A61670"/>
    <w:rsid w:val="00A82A18"/>
    <w:rsid w:val="00C07200"/>
    <w:rsid w:val="00CA6FED"/>
    <w:rsid w:val="00CE22A1"/>
    <w:rsid w:val="00CE3534"/>
    <w:rsid w:val="00E11221"/>
    <w:rsid w:val="00E56BDC"/>
    <w:rsid w:val="00E57E6D"/>
    <w:rsid w:val="00EF0FF1"/>
    <w:rsid w:val="00F70949"/>
    <w:rsid w:val="00FA4396"/>
    <w:rsid w:val="00FF5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D1A3E3"/>
  <w15:chartTrackingRefBased/>
  <w15:docId w15:val="{B39D953F-0196-4D4C-A311-4BC554B03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34082D"/>
    <w:pPr>
      <w:spacing w:after="200" w:line="276" w:lineRule="auto"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unhideWhenUsed/>
    <w:rsid w:val="0034082D"/>
    <w:rPr>
      <w:color w:val="0563C1" w:themeColor="hyperlink"/>
      <w:u w:val="single"/>
    </w:rPr>
  </w:style>
  <w:style w:type="table" w:styleId="Mriekatabuky">
    <w:name w:val="Table Grid"/>
    <w:basedOn w:val="Normlnatabuka"/>
    <w:uiPriority w:val="59"/>
    <w:rsid w:val="003408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vyrieenzmienka">
    <w:name w:val="Unresolved Mention"/>
    <w:basedOn w:val="Predvolenpsmoodseku"/>
    <w:uiPriority w:val="99"/>
    <w:semiHidden/>
    <w:unhideWhenUsed/>
    <w:rsid w:val="00FF54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mailto:roman.najdeny@uniba.sk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3</Pages>
  <Words>575</Words>
  <Characters>3283</Characters>
  <Application>Microsoft Office Word</Application>
  <DocSecurity>0</DocSecurity>
  <Lines>27</Lines>
  <Paragraphs>7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LA</dc:creator>
  <cp:keywords/>
  <dc:description/>
  <cp:lastModifiedBy>Najdený Roman</cp:lastModifiedBy>
  <cp:revision>26</cp:revision>
  <dcterms:created xsi:type="dcterms:W3CDTF">2021-02-16T15:37:00Z</dcterms:created>
  <dcterms:modified xsi:type="dcterms:W3CDTF">2024-02-19T09:06:00Z</dcterms:modified>
</cp:coreProperties>
</file>